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BAA" w:rsidRPr="00170791" w:rsidRDefault="00170791" w:rsidP="00170791">
      <w:pPr>
        <w:jc w:val="center"/>
        <w:rPr>
          <w:b/>
        </w:rPr>
      </w:pPr>
      <w:r w:rsidRPr="00170791">
        <w:rPr>
          <w:b/>
        </w:rPr>
        <w:t>File carving</w:t>
      </w:r>
    </w:p>
    <w:p w:rsidR="00170791" w:rsidRDefault="00170791"/>
    <w:p w:rsidR="00170791" w:rsidRDefault="00170791">
      <w:r w:rsidRPr="00170791">
        <w:t>File carving is a process used in computer forensics to extract data from a disk drive or other storage device without the assistance of the file system that originality created the file. It is a method that recovers files at unallocated space without any file information and is used to recover data and execute a digital forensic investigation. It also called “carving,” which is a general term for extracting structured data out of raw data, based on format specific characteristics present in the structured data.</w:t>
      </w:r>
    </w:p>
    <w:p w:rsidR="00170791" w:rsidRDefault="007126C7">
      <w:hyperlink r:id="rId4" w:history="1">
        <w:r w:rsidRPr="00F33139">
          <w:rPr>
            <w:rStyle w:val="Hyperlink"/>
          </w:rPr>
          <w:t>https://resources.infosecinstitute.com/file-carving/#gref</w:t>
        </w:r>
      </w:hyperlink>
    </w:p>
    <w:p w:rsidR="007126C7" w:rsidRDefault="007126C7">
      <w:r>
        <w:t>The goal of the lab is to extract the jpg file from the Word.</w:t>
      </w:r>
    </w:p>
    <w:p w:rsidR="007126C7" w:rsidRDefault="007126C7">
      <w:r>
        <w:rPr>
          <w:noProof/>
        </w:rPr>
        <w:drawing>
          <wp:inline distT="0" distB="0" distL="0" distR="0">
            <wp:extent cx="1470914" cy="2206371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-love-cats-cute-cat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96082" cy="224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126C7" w:rsidRDefault="007126C7"/>
    <w:sectPr w:rsidR="00712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NTE0tjCwMDI1NjNU0lEKTi0uzszPAykwrAUAL6rrTywAAAA="/>
  </w:docVars>
  <w:rsids>
    <w:rsidRoot w:val="00170791"/>
    <w:rsid w:val="00041BAA"/>
    <w:rsid w:val="00170791"/>
    <w:rsid w:val="007126C7"/>
    <w:rsid w:val="00BF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0EEB0F-9FDB-4825-9BBE-10DFCD03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26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resources.infosecinstitute.com/file-carving/#gre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8</Words>
  <Characters>621</Characters>
  <Application>Microsoft Office Word</Application>
  <DocSecurity>0</DocSecurity>
  <Lines>5</Lines>
  <Paragraphs>1</Paragraphs>
  <ScaleCrop>false</ScaleCrop>
  <Company>PNNL IM Services</Company>
  <LinksUpToDate>false</LinksUpToDate>
  <CharactersWithSpaces>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, Weifeng</dc:creator>
  <cp:keywords/>
  <dc:description/>
  <cp:lastModifiedBy>Xu, Weifeng</cp:lastModifiedBy>
  <cp:revision>3</cp:revision>
  <dcterms:created xsi:type="dcterms:W3CDTF">2018-06-30T17:42:00Z</dcterms:created>
  <dcterms:modified xsi:type="dcterms:W3CDTF">2018-06-30T17:45:00Z</dcterms:modified>
</cp:coreProperties>
</file>